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320BA" w14:textId="77777777" w:rsidR="00EC3545" w:rsidRPr="00A535C7" w:rsidRDefault="00354E46" w:rsidP="00354E46">
      <w:pPr>
        <w:ind w:left="426" w:firstLine="283"/>
        <w:rPr>
          <w:rFonts w:asciiTheme="minorHAnsi" w:hAnsiTheme="minorHAnsi" w:cstheme="minorHAnsi"/>
          <w:b/>
          <w:sz w:val="36"/>
          <w:u w:val="single"/>
        </w:rPr>
      </w:pPr>
      <w:r w:rsidRPr="00A535C7">
        <w:rPr>
          <w:rFonts w:asciiTheme="minorHAnsi" w:hAnsiTheme="minorHAnsi" w:cstheme="minorHAnsi"/>
          <w:b/>
          <w:noProof/>
          <w:sz w:val="48"/>
          <w:szCs w:val="48"/>
          <w:u w:val="single"/>
        </w:rPr>
        <w:drawing>
          <wp:anchor distT="0" distB="0" distL="114300" distR="114300" simplePos="0" relativeHeight="251658240" behindDoc="0" locked="0" layoutInCell="1" allowOverlap="1" wp14:anchorId="10F59072" wp14:editId="37B3258E">
            <wp:simplePos x="0" y="0"/>
            <wp:positionH relativeFrom="column">
              <wp:posOffset>5295900</wp:posOffset>
            </wp:positionH>
            <wp:positionV relativeFrom="paragraph">
              <wp:posOffset>9525</wp:posOffset>
            </wp:positionV>
            <wp:extent cx="829310" cy="1207135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310" cy="1207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D08507E">
        <w:rPr>
          <w:rFonts w:asciiTheme="minorHAnsi" w:hAnsiTheme="minorHAnsi" w:cstheme="minorBidi"/>
          <w:b/>
          <w:bCs/>
          <w:sz w:val="48"/>
          <w:szCs w:val="48"/>
          <w:u w:val="single"/>
        </w:rPr>
        <w:t xml:space="preserve">AFA </w:t>
      </w:r>
      <w:r w:rsidR="00A535C7" w:rsidRPr="0D08507E">
        <w:rPr>
          <w:rFonts w:asciiTheme="minorHAnsi" w:hAnsiTheme="minorHAnsi" w:cstheme="minorBidi"/>
          <w:b/>
          <w:bCs/>
          <w:sz w:val="48"/>
          <w:szCs w:val="48"/>
          <w:u w:val="single"/>
        </w:rPr>
        <w:t xml:space="preserve">Open Age </w:t>
      </w:r>
      <w:r w:rsidRPr="0D08507E">
        <w:rPr>
          <w:rFonts w:asciiTheme="minorHAnsi" w:hAnsiTheme="minorHAnsi" w:cstheme="minorBidi"/>
          <w:b/>
          <w:bCs/>
          <w:sz w:val="48"/>
          <w:szCs w:val="48"/>
          <w:u w:val="single"/>
        </w:rPr>
        <w:t>Cup Final Venues</w:t>
      </w:r>
    </w:p>
    <w:p w14:paraId="5E4B5955" w14:textId="77777777" w:rsidR="00EC3545" w:rsidRPr="00EC3545" w:rsidRDefault="00EC3545" w:rsidP="002434F6">
      <w:pPr>
        <w:ind w:left="426" w:firstLine="294"/>
        <w:jc w:val="both"/>
        <w:rPr>
          <w:rFonts w:asciiTheme="minorHAnsi" w:hAnsiTheme="minorHAnsi" w:cstheme="minorHAnsi"/>
          <w:b/>
          <w:sz w:val="36"/>
        </w:rPr>
      </w:pPr>
    </w:p>
    <w:p w14:paraId="0BAF02F3" w14:textId="77777777" w:rsidR="00EC3545" w:rsidRDefault="00EC3545" w:rsidP="002434F6">
      <w:pPr>
        <w:ind w:left="426" w:firstLine="294"/>
        <w:jc w:val="both"/>
        <w:rPr>
          <w:rFonts w:asciiTheme="minorHAnsi" w:hAnsiTheme="minorHAnsi" w:cstheme="minorHAnsi"/>
          <w:b/>
          <w:sz w:val="36"/>
          <w:u w:val="single"/>
        </w:rPr>
      </w:pPr>
      <w:r w:rsidRPr="00EC3545">
        <w:rPr>
          <w:rFonts w:asciiTheme="minorHAnsi" w:hAnsiTheme="minorHAnsi" w:cstheme="minorHAnsi"/>
          <w:b/>
          <w:sz w:val="36"/>
          <w:u w:val="single"/>
        </w:rPr>
        <w:t>Senior Cup</w:t>
      </w:r>
    </w:p>
    <w:p w14:paraId="5410DB6C" w14:textId="77777777" w:rsidR="00354E46" w:rsidRPr="00354E46" w:rsidRDefault="00354E46" w:rsidP="00097764">
      <w:pPr>
        <w:ind w:left="426" w:firstLine="294"/>
        <w:jc w:val="both"/>
        <w:rPr>
          <w:rFonts w:asciiTheme="minorHAnsi" w:hAnsiTheme="minorHAnsi" w:cstheme="minorHAnsi"/>
          <w:sz w:val="32"/>
          <w:szCs w:val="32"/>
        </w:rPr>
      </w:pPr>
      <w:r w:rsidRPr="00354E46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Pr="00354E46">
        <w:rPr>
          <w:rFonts w:asciiTheme="minorHAnsi" w:hAnsiTheme="minorHAnsi" w:cstheme="minorHAnsi"/>
          <w:sz w:val="32"/>
          <w:szCs w:val="32"/>
        </w:rPr>
        <w:t xml:space="preserve">Winchmore Hill FC, The Paulin Ground, </w:t>
      </w:r>
    </w:p>
    <w:p w14:paraId="25BEB273" w14:textId="7101A5F3" w:rsidR="00354E46" w:rsidRPr="00354E46" w:rsidRDefault="0D08507E" w:rsidP="0D08507E">
      <w:pPr>
        <w:ind w:left="1440"/>
        <w:jc w:val="both"/>
        <w:rPr>
          <w:rFonts w:asciiTheme="minorHAnsi" w:hAnsiTheme="minorHAnsi" w:cstheme="minorBidi"/>
          <w:sz w:val="32"/>
          <w:szCs w:val="32"/>
        </w:rPr>
      </w:pPr>
      <w:r w:rsidRPr="0D08507E">
        <w:rPr>
          <w:rFonts w:asciiTheme="minorHAnsi" w:hAnsiTheme="minorHAnsi" w:cstheme="minorBidi"/>
          <w:sz w:val="32"/>
          <w:szCs w:val="32"/>
        </w:rPr>
        <w:t xml:space="preserve">        Ford's Grove, London N21 3DN</w:t>
      </w:r>
    </w:p>
    <w:p w14:paraId="1FD0B50E" w14:textId="77777777" w:rsidR="00097764" w:rsidRDefault="00354E46" w:rsidP="00354E46">
      <w:pPr>
        <w:ind w:left="720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–</w:t>
      </w:r>
      <w:r w:rsidRPr="00354E46"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Pr="00354E46">
        <w:rPr>
          <w:rFonts w:asciiTheme="minorHAnsi" w:hAnsiTheme="minorHAnsi" w:cstheme="minorHAnsi"/>
          <w:sz w:val="32"/>
          <w:szCs w:val="32"/>
        </w:rPr>
        <w:t>18/04/20</w:t>
      </w:r>
      <w:r w:rsidR="00097764">
        <w:rPr>
          <w:rFonts w:asciiTheme="minorHAnsi" w:hAnsiTheme="minorHAnsi" w:cstheme="minorHAnsi"/>
          <w:sz w:val="32"/>
          <w:szCs w:val="32"/>
        </w:rPr>
        <w:t>20</w:t>
      </w:r>
      <w:r w:rsidRPr="00354E46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24BE944F" w14:textId="77777777" w:rsidR="00354E46" w:rsidRPr="00354E46" w:rsidRDefault="00097764" w:rsidP="00354E46">
      <w:pPr>
        <w:ind w:left="720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="00354E46" w:rsidRPr="00354E46">
        <w:rPr>
          <w:rFonts w:asciiTheme="minorHAnsi" w:hAnsiTheme="minorHAnsi" w:cstheme="minorHAnsi"/>
          <w:sz w:val="32"/>
          <w:szCs w:val="32"/>
        </w:rPr>
        <w:t xml:space="preserve">3pm </w:t>
      </w:r>
    </w:p>
    <w:p w14:paraId="3E4C5358" w14:textId="77777777" w:rsidR="00354E46" w:rsidRDefault="00354E46" w:rsidP="002434F6">
      <w:pPr>
        <w:ind w:left="426" w:firstLine="294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Nearest Station –</w:t>
      </w:r>
      <w:r w:rsidRPr="00354E46">
        <w:rPr>
          <w:rFonts w:asciiTheme="minorHAnsi" w:hAnsiTheme="minorHAnsi" w:cstheme="minorHAnsi"/>
          <w:sz w:val="32"/>
          <w:szCs w:val="32"/>
        </w:rPr>
        <w:t xml:space="preserve"> Winchmore Hill </w:t>
      </w:r>
      <w:r>
        <w:rPr>
          <w:rFonts w:asciiTheme="minorHAnsi" w:hAnsiTheme="minorHAnsi" w:cstheme="minorHAnsi"/>
          <w:sz w:val="32"/>
          <w:szCs w:val="32"/>
        </w:rPr>
        <w:t>(Rail)</w:t>
      </w:r>
    </w:p>
    <w:p w14:paraId="11263D19" w14:textId="77777777" w:rsidR="00354E46" w:rsidRDefault="00354E46" w:rsidP="002434F6">
      <w:pPr>
        <w:ind w:left="426" w:firstLine="294"/>
        <w:jc w:val="both"/>
        <w:rPr>
          <w:rFonts w:asciiTheme="minorHAnsi" w:hAnsiTheme="minorHAnsi" w:cstheme="minorHAnsi"/>
          <w:sz w:val="32"/>
          <w:szCs w:val="32"/>
        </w:rPr>
      </w:pPr>
    </w:p>
    <w:p w14:paraId="0302B1AA" w14:textId="77777777" w:rsidR="00097764" w:rsidRDefault="00354E46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  <w:u w:val="single"/>
        </w:rPr>
        <w:t>Senior S</w:t>
      </w:r>
      <w:r w:rsidR="00097764">
        <w:rPr>
          <w:rFonts w:asciiTheme="minorHAnsi" w:hAnsiTheme="minorHAnsi" w:cstheme="minorHAnsi"/>
          <w:b/>
          <w:sz w:val="32"/>
          <w:szCs w:val="32"/>
          <w:u w:val="single"/>
        </w:rPr>
        <w:t xml:space="preserve">emi-Final </w:t>
      </w:r>
    </w:p>
    <w:p w14:paraId="19668879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="00354E46" w:rsidRPr="00354E46">
        <w:rPr>
          <w:rFonts w:asciiTheme="minorHAnsi" w:hAnsiTheme="minorHAnsi" w:cstheme="minorHAnsi"/>
          <w:sz w:val="32"/>
          <w:szCs w:val="32"/>
        </w:rPr>
        <w:t xml:space="preserve">Bank of England </w:t>
      </w:r>
      <w:r>
        <w:rPr>
          <w:rFonts w:asciiTheme="minorHAnsi" w:hAnsiTheme="minorHAnsi" w:cstheme="minorHAnsi"/>
          <w:sz w:val="32"/>
          <w:szCs w:val="32"/>
        </w:rPr>
        <w:t>Sport Centres</w:t>
      </w:r>
    </w:p>
    <w:p w14:paraId="0D8E48E7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ab/>
      </w:r>
      <w:r>
        <w:rPr>
          <w:rFonts w:asciiTheme="minorHAnsi" w:hAnsiTheme="minorHAnsi" w:cstheme="minorHAnsi"/>
          <w:sz w:val="32"/>
          <w:szCs w:val="32"/>
        </w:rPr>
        <w:tab/>
      </w:r>
      <w:r>
        <w:rPr>
          <w:rFonts w:asciiTheme="minorHAnsi" w:hAnsiTheme="minorHAnsi" w:cstheme="minorHAnsi"/>
          <w:sz w:val="32"/>
          <w:szCs w:val="32"/>
        </w:rPr>
        <w:tab/>
      </w:r>
      <w:r w:rsidRPr="00097764">
        <w:rPr>
          <w:rFonts w:asciiTheme="minorHAnsi" w:hAnsiTheme="minorHAnsi" w:cstheme="minorHAnsi"/>
          <w:sz w:val="32"/>
          <w:szCs w:val="32"/>
        </w:rPr>
        <w:t>Priory Ln, London SW15 5JQ</w:t>
      </w:r>
    </w:p>
    <w:p w14:paraId="268F8037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="00354E46" w:rsidRPr="00354E46">
        <w:rPr>
          <w:rFonts w:asciiTheme="minorHAnsi" w:hAnsiTheme="minorHAnsi" w:cstheme="minorHAnsi"/>
          <w:sz w:val="32"/>
          <w:szCs w:val="32"/>
        </w:rPr>
        <w:t>14/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6A367D98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477D123A" w14:textId="77777777" w:rsidR="00097764" w:rsidRP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Barnes (Rail) </w:t>
      </w:r>
    </w:p>
    <w:p w14:paraId="24310507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079A9BBD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  <w:u w:val="single"/>
        </w:rPr>
        <w:t>Senior S</w:t>
      </w:r>
      <w:r>
        <w:rPr>
          <w:rFonts w:asciiTheme="minorHAnsi" w:hAnsiTheme="minorHAnsi" w:cstheme="minorHAnsi"/>
          <w:b/>
          <w:sz w:val="32"/>
          <w:szCs w:val="32"/>
          <w:u w:val="single"/>
        </w:rPr>
        <w:t>emi-Final</w:t>
      </w:r>
    </w:p>
    <w:p w14:paraId="51554BFE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Pr="00097764">
        <w:rPr>
          <w:rFonts w:asciiTheme="minorHAnsi" w:hAnsiTheme="minorHAnsi" w:cstheme="minorHAnsi"/>
          <w:sz w:val="32"/>
          <w:szCs w:val="32"/>
        </w:rPr>
        <w:t>Old Pauline Sports Ground, London, Thames Ditton</w:t>
      </w:r>
    </w:p>
    <w:p w14:paraId="5051412A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21</w:t>
      </w:r>
      <w:r w:rsidRPr="00354E46">
        <w:rPr>
          <w:rFonts w:asciiTheme="minorHAnsi" w:hAnsiTheme="minorHAnsi" w:cstheme="minorHAnsi"/>
          <w:sz w:val="32"/>
          <w:szCs w:val="32"/>
        </w:rPr>
        <w:t>/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583DC5B1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54D6048C" w14:textId="77777777" w:rsidR="00097764" w:rsidRP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Thames Ditton (Rail) </w:t>
      </w:r>
    </w:p>
    <w:p w14:paraId="31794241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13EF97D3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Challenge Cup</w:t>
      </w:r>
    </w:p>
    <w:p w14:paraId="69A035D1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="007D5AC6">
        <w:rPr>
          <w:rFonts w:asciiTheme="minorHAnsi" w:hAnsiTheme="minorHAnsi" w:cstheme="minorHAnsi"/>
          <w:sz w:val="32"/>
          <w:szCs w:val="32"/>
        </w:rPr>
        <w:t xml:space="preserve">Old </w:t>
      </w:r>
      <w:r w:rsidR="00A535C7" w:rsidRPr="00A535C7">
        <w:rPr>
          <w:rFonts w:asciiTheme="minorHAnsi" w:hAnsiTheme="minorHAnsi" w:cstheme="minorHAnsi"/>
          <w:sz w:val="32"/>
          <w:szCs w:val="32"/>
        </w:rPr>
        <w:t>Tiffinians</w:t>
      </w:r>
      <w:r w:rsidR="007D5AC6">
        <w:rPr>
          <w:rFonts w:asciiTheme="minorHAnsi" w:hAnsiTheme="minorHAnsi" w:cstheme="minorHAnsi"/>
          <w:sz w:val="32"/>
          <w:szCs w:val="32"/>
        </w:rPr>
        <w:t xml:space="preserve">, </w:t>
      </w:r>
      <w:r w:rsidRPr="00097764">
        <w:rPr>
          <w:rFonts w:asciiTheme="minorHAnsi" w:hAnsiTheme="minorHAnsi" w:cstheme="minorHAnsi"/>
          <w:sz w:val="32"/>
          <w:szCs w:val="32"/>
        </w:rPr>
        <w:t>62 Summer Rd, Molesey, East Molesey KT8 9LS</w:t>
      </w:r>
    </w:p>
    <w:p w14:paraId="423D8DA9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="007D5AC6">
        <w:rPr>
          <w:rFonts w:asciiTheme="minorHAnsi" w:hAnsiTheme="minorHAnsi" w:cstheme="minorHAnsi"/>
          <w:sz w:val="32"/>
          <w:szCs w:val="32"/>
        </w:rPr>
        <w:t>04</w:t>
      </w:r>
      <w:r w:rsidRPr="00354E46">
        <w:rPr>
          <w:rFonts w:asciiTheme="minorHAnsi" w:hAnsiTheme="minorHAnsi" w:cstheme="minorHAnsi"/>
          <w:sz w:val="32"/>
          <w:szCs w:val="32"/>
        </w:rPr>
        <w:t>/</w:t>
      </w:r>
      <w:r w:rsidR="007D5AC6">
        <w:rPr>
          <w:rFonts w:asciiTheme="minorHAnsi" w:hAnsiTheme="minorHAnsi" w:cstheme="minorHAnsi"/>
          <w:sz w:val="32"/>
          <w:szCs w:val="32"/>
        </w:rPr>
        <w:t>04</w:t>
      </w:r>
      <w:r w:rsidRPr="00354E46">
        <w:rPr>
          <w:rFonts w:asciiTheme="minorHAnsi" w:hAnsiTheme="minorHAnsi" w:cstheme="minorHAnsi"/>
          <w:sz w:val="32"/>
          <w:szCs w:val="32"/>
        </w:rPr>
        <w:t>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4E70541A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46573CC4" w14:textId="77777777" w:rsidR="00097764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</w:rPr>
        <w:t>Nearest Station –</w:t>
      </w:r>
      <w:r w:rsidRPr="5080CADF">
        <w:rPr>
          <w:rFonts w:asciiTheme="minorHAnsi" w:hAnsiTheme="minorHAnsi" w:cstheme="minorBidi"/>
          <w:sz w:val="32"/>
          <w:szCs w:val="32"/>
        </w:rPr>
        <w:t xml:space="preserve"> Hampton Court (Rail) </w:t>
      </w:r>
    </w:p>
    <w:p w14:paraId="7B110459" w14:textId="59EE0E68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</w:p>
    <w:p w14:paraId="09F48609" w14:textId="4E7A2BFF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  <w:u w:val="single"/>
        </w:rPr>
        <w:t>Intermediate Cup</w:t>
      </w:r>
    </w:p>
    <w:p w14:paraId="5DFC1070" w14:textId="06E43B7C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</w:rPr>
        <w:t>Ground -</w:t>
      </w:r>
      <w:r w:rsidRPr="5080CADF">
        <w:rPr>
          <w:rFonts w:asciiTheme="minorHAnsi" w:hAnsiTheme="minorHAnsi" w:cstheme="minorBidi"/>
          <w:sz w:val="32"/>
          <w:szCs w:val="32"/>
        </w:rPr>
        <w:t xml:space="preserve"> Kew Association, Riverside Dr TW10 7RU</w:t>
      </w:r>
    </w:p>
    <w:p w14:paraId="317B973A" w14:textId="77777777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</w:rPr>
        <w:t>Date -</w:t>
      </w:r>
      <w:r w:rsidRPr="5080CADF">
        <w:rPr>
          <w:rFonts w:asciiTheme="minorHAnsi" w:hAnsiTheme="minorHAnsi" w:cstheme="minorBidi"/>
          <w:sz w:val="32"/>
          <w:szCs w:val="32"/>
        </w:rPr>
        <w:t xml:space="preserve"> 04/04/2020</w:t>
      </w:r>
    </w:p>
    <w:p w14:paraId="38E558E1" w14:textId="77777777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</w:rPr>
        <w:t>Kick Off -</w:t>
      </w:r>
      <w:r w:rsidRPr="5080CADF">
        <w:rPr>
          <w:rFonts w:asciiTheme="minorHAnsi" w:hAnsiTheme="minorHAnsi" w:cstheme="minorBidi"/>
          <w:sz w:val="32"/>
          <w:szCs w:val="32"/>
        </w:rPr>
        <w:t xml:space="preserve"> 3pm </w:t>
      </w:r>
    </w:p>
    <w:p w14:paraId="36751F6C" w14:textId="77777777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</w:rPr>
        <w:t>Nearest Station –</w:t>
      </w:r>
      <w:r w:rsidRPr="5080CADF">
        <w:rPr>
          <w:rFonts w:asciiTheme="minorHAnsi" w:hAnsiTheme="minorHAnsi" w:cstheme="minorBidi"/>
          <w:sz w:val="32"/>
          <w:szCs w:val="32"/>
        </w:rPr>
        <w:t xml:space="preserve"> Strawberry Hill (Rail) </w:t>
      </w:r>
    </w:p>
    <w:p w14:paraId="0C860B92" w14:textId="3F251FB1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</w:p>
    <w:p w14:paraId="3A0EDF4D" w14:textId="4A21BA01" w:rsidR="5080CADF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  <w:u w:val="single"/>
        </w:rPr>
        <w:t>Junior Cup</w:t>
      </w:r>
    </w:p>
    <w:p w14:paraId="24AE5263" w14:textId="77777777" w:rsidR="00E77835" w:rsidRDefault="00E77835" w:rsidP="00E77835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Old Finchleians FC, </w:t>
      </w:r>
      <w:r w:rsidRPr="007D5AC6">
        <w:rPr>
          <w:rFonts w:asciiTheme="minorHAnsi" w:hAnsiTheme="minorHAnsi" w:cstheme="minorHAnsi"/>
          <w:sz w:val="32"/>
          <w:szCs w:val="32"/>
        </w:rPr>
        <w:t>12 Southover, London N12 7JE</w:t>
      </w:r>
    </w:p>
    <w:p w14:paraId="4E9B6B31" w14:textId="77777777" w:rsidR="00E77835" w:rsidRDefault="00E77835" w:rsidP="00E77835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07</w:t>
      </w:r>
      <w:r w:rsidRPr="00354E46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3</w:t>
      </w:r>
      <w:r w:rsidRPr="00354E46">
        <w:rPr>
          <w:rFonts w:asciiTheme="minorHAnsi" w:hAnsiTheme="minorHAnsi" w:cstheme="minorHAnsi"/>
          <w:sz w:val="32"/>
          <w:szCs w:val="32"/>
        </w:rPr>
        <w:t>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3B6C1EBA" w14:textId="77777777" w:rsidR="00E77835" w:rsidRDefault="00E77835" w:rsidP="00E77835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3DE39CF0" w14:textId="77777777" w:rsidR="00E77835" w:rsidRDefault="00E77835" w:rsidP="00E77835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Woodside Park (Tube – Northern Line)</w:t>
      </w:r>
    </w:p>
    <w:p w14:paraId="60087515" w14:textId="77777777" w:rsidR="00097764" w:rsidRDefault="00097764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3F8094EC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42DE09F6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5B30EF3E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7709DEB2" w14:textId="73E1658C" w:rsidR="007D5AC6" w:rsidRDefault="5080CADF" w:rsidP="5080CADF">
      <w:pPr>
        <w:ind w:left="709"/>
        <w:jc w:val="both"/>
        <w:rPr>
          <w:rFonts w:asciiTheme="minorHAnsi" w:hAnsiTheme="minorHAnsi" w:cstheme="minorBidi"/>
          <w:sz w:val="32"/>
          <w:szCs w:val="32"/>
        </w:rPr>
      </w:pPr>
      <w:r w:rsidRPr="5080CADF">
        <w:rPr>
          <w:rFonts w:asciiTheme="minorHAnsi" w:hAnsiTheme="minorHAnsi" w:cstheme="minorBidi"/>
          <w:b/>
          <w:bCs/>
          <w:sz w:val="32"/>
          <w:szCs w:val="32"/>
          <w:u w:val="single"/>
        </w:rPr>
        <w:t xml:space="preserve"> </w:t>
      </w:r>
    </w:p>
    <w:p w14:paraId="50B15D0E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Minor Cup</w:t>
      </w:r>
    </w:p>
    <w:p w14:paraId="3F4BCECF" w14:textId="77777777" w:rsidR="007D5AC6" w:rsidRDefault="007D5AC6" w:rsidP="00860858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Old </w:t>
      </w:r>
      <w:r w:rsidR="00860858">
        <w:rPr>
          <w:rFonts w:asciiTheme="minorHAnsi" w:hAnsiTheme="minorHAnsi" w:cstheme="minorHAnsi"/>
          <w:sz w:val="32"/>
          <w:szCs w:val="32"/>
        </w:rPr>
        <w:t>Meadonians FC, Chiswick Bridge Dan Mason Drive, W4 2SH</w:t>
      </w:r>
    </w:p>
    <w:p w14:paraId="5A49A42E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14</w:t>
      </w:r>
      <w:r w:rsidRPr="00354E46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3</w:t>
      </w:r>
      <w:r w:rsidRPr="00354E46">
        <w:rPr>
          <w:rFonts w:asciiTheme="minorHAnsi" w:hAnsiTheme="minorHAnsi" w:cstheme="minorHAnsi"/>
          <w:sz w:val="32"/>
          <w:szCs w:val="32"/>
        </w:rPr>
        <w:t>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562C4F67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7CEF0253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 w:rsidR="00860858">
        <w:rPr>
          <w:rFonts w:asciiTheme="minorHAnsi" w:hAnsiTheme="minorHAnsi" w:cstheme="minorHAnsi"/>
          <w:sz w:val="32"/>
          <w:szCs w:val="32"/>
        </w:rPr>
        <w:t xml:space="preserve">Barnes Bridge (Rail) </w:t>
      </w:r>
      <w:bookmarkStart w:id="0" w:name="_GoBack"/>
      <w:bookmarkEnd w:id="0"/>
    </w:p>
    <w:p w14:paraId="7839172B" w14:textId="77777777" w:rsidR="007D5AC6" w:rsidRPr="00097764" w:rsidRDefault="007D5AC6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413AD7EA" w14:textId="77777777" w:rsidR="007D5AC6" w:rsidRPr="007D5AC6" w:rsidRDefault="007D5AC6" w:rsidP="00097764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7D5AC6">
        <w:rPr>
          <w:rFonts w:asciiTheme="minorHAnsi" w:hAnsiTheme="minorHAnsi" w:cstheme="minorHAnsi"/>
          <w:b/>
          <w:sz w:val="32"/>
          <w:szCs w:val="32"/>
          <w:u w:val="single"/>
        </w:rPr>
        <w:t xml:space="preserve">Senior Novets Cup </w:t>
      </w:r>
    </w:p>
    <w:p w14:paraId="0979F943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Old Wilsonians Sports Club, </w:t>
      </w:r>
      <w:r w:rsidRPr="007D5AC6">
        <w:rPr>
          <w:rFonts w:asciiTheme="minorHAnsi" w:hAnsiTheme="minorHAnsi" w:cstheme="minorHAnsi"/>
          <w:sz w:val="32"/>
          <w:szCs w:val="32"/>
        </w:rPr>
        <w:t>Hayes Hill, Bromley BR2 7HN</w:t>
      </w:r>
    </w:p>
    <w:p w14:paraId="275C3D3C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14</w:t>
      </w:r>
      <w:r w:rsidRPr="00354E46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3</w:t>
      </w:r>
      <w:r w:rsidRPr="00354E46">
        <w:rPr>
          <w:rFonts w:asciiTheme="minorHAnsi" w:hAnsiTheme="minorHAnsi" w:cstheme="minorHAnsi"/>
          <w:sz w:val="32"/>
          <w:szCs w:val="32"/>
        </w:rPr>
        <w:t>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18A5DBA0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2DE73EC6" w14:textId="77777777" w:rsidR="007D5AC6" w:rsidRDefault="007D5AC6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Hayes (Rail) or West Wickham (Rail) </w:t>
      </w:r>
    </w:p>
    <w:p w14:paraId="1B600DDF" w14:textId="77777777" w:rsidR="0082569E" w:rsidRDefault="0082569E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4F00D29E" w14:textId="77777777" w:rsidR="0082569E" w:rsidRPr="007D5AC6" w:rsidRDefault="0082569E" w:rsidP="0082569E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Intermediate</w:t>
      </w:r>
      <w:r w:rsidRPr="007D5AC6">
        <w:rPr>
          <w:rFonts w:asciiTheme="minorHAnsi" w:hAnsiTheme="minorHAnsi" w:cstheme="minorHAnsi"/>
          <w:b/>
          <w:sz w:val="32"/>
          <w:szCs w:val="32"/>
          <w:u w:val="single"/>
        </w:rPr>
        <w:t xml:space="preserve"> Novets Cup </w:t>
      </w:r>
    </w:p>
    <w:p w14:paraId="6D9CD07C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Pr="0082569E">
        <w:rPr>
          <w:rFonts w:asciiTheme="minorHAnsi" w:hAnsiTheme="minorHAnsi" w:cstheme="minorHAnsi"/>
          <w:sz w:val="32"/>
          <w:szCs w:val="32"/>
        </w:rPr>
        <w:t xml:space="preserve">Old Aloysians </w:t>
      </w:r>
      <w:r>
        <w:rPr>
          <w:rFonts w:asciiTheme="minorHAnsi" w:hAnsiTheme="minorHAnsi" w:cstheme="minorHAnsi"/>
          <w:sz w:val="32"/>
          <w:szCs w:val="32"/>
        </w:rPr>
        <w:t xml:space="preserve">FC, </w:t>
      </w:r>
      <w:r w:rsidRPr="0082569E">
        <w:rPr>
          <w:rFonts w:asciiTheme="minorHAnsi" w:hAnsiTheme="minorHAnsi" w:cstheme="minorHAnsi"/>
          <w:sz w:val="32"/>
          <w:szCs w:val="32"/>
        </w:rPr>
        <w:t>Hurst Ave, London N6 5TX</w:t>
      </w:r>
    </w:p>
    <w:p w14:paraId="33F72420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Pr="0082569E">
        <w:rPr>
          <w:rFonts w:asciiTheme="minorHAnsi" w:hAnsiTheme="minorHAnsi" w:cstheme="minorHAnsi"/>
          <w:sz w:val="32"/>
          <w:szCs w:val="32"/>
        </w:rPr>
        <w:t>21/3/20</w:t>
      </w:r>
    </w:p>
    <w:p w14:paraId="2B31BBDD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2E00D7C4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Highgate (Tube - Northern Line)</w:t>
      </w:r>
    </w:p>
    <w:p w14:paraId="716242CE" w14:textId="77777777" w:rsidR="0082569E" w:rsidRDefault="0082569E" w:rsidP="007D5AC6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61A9D969" w14:textId="77777777" w:rsidR="0082569E" w:rsidRPr="007D5AC6" w:rsidRDefault="0082569E" w:rsidP="0082569E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Junior</w:t>
      </w:r>
      <w:r w:rsidRPr="007D5AC6">
        <w:rPr>
          <w:rFonts w:asciiTheme="minorHAnsi" w:hAnsiTheme="minorHAnsi" w:cstheme="minorHAnsi"/>
          <w:b/>
          <w:sz w:val="32"/>
          <w:szCs w:val="32"/>
          <w:u w:val="single"/>
        </w:rPr>
        <w:t xml:space="preserve"> Novets Cup </w:t>
      </w:r>
    </w:p>
    <w:p w14:paraId="4C0685A8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Pr="00354E46">
        <w:rPr>
          <w:rFonts w:asciiTheme="minorHAnsi" w:hAnsiTheme="minorHAnsi" w:cstheme="minorHAnsi"/>
          <w:sz w:val="32"/>
          <w:szCs w:val="32"/>
        </w:rPr>
        <w:t>Old Wokingians</w:t>
      </w:r>
      <w:r>
        <w:rPr>
          <w:rFonts w:asciiTheme="minorHAnsi" w:hAnsiTheme="minorHAnsi" w:cstheme="minorHAnsi"/>
          <w:sz w:val="32"/>
          <w:szCs w:val="32"/>
        </w:rPr>
        <w:t xml:space="preserve"> FC, </w:t>
      </w:r>
      <w:r w:rsidRPr="0082569E">
        <w:rPr>
          <w:rFonts w:asciiTheme="minorHAnsi" w:hAnsiTheme="minorHAnsi" w:cstheme="minorHAnsi"/>
          <w:sz w:val="32"/>
          <w:szCs w:val="32"/>
        </w:rPr>
        <w:t>Loop Rd, Woking GU22 9BQ</w:t>
      </w:r>
    </w:p>
    <w:p w14:paraId="3142692E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07</w:t>
      </w:r>
      <w:r w:rsidRPr="0082569E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</w:t>
      </w:r>
      <w:r w:rsidRPr="0082569E">
        <w:rPr>
          <w:rFonts w:asciiTheme="minorHAnsi" w:hAnsiTheme="minorHAnsi" w:cstheme="minorHAnsi"/>
          <w:sz w:val="32"/>
          <w:szCs w:val="32"/>
        </w:rPr>
        <w:t>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5BC9D9CF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69B5BAB4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Woking (Rail)</w:t>
      </w:r>
    </w:p>
    <w:p w14:paraId="7BC889CB" w14:textId="77777777" w:rsidR="007D5AC6" w:rsidRDefault="007D5AC6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575B1AFE" w14:textId="77777777" w:rsidR="00A535C7" w:rsidRDefault="00A535C7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5D2771FD" w14:textId="77777777" w:rsidR="00A535C7" w:rsidRDefault="00A535C7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4D4CF071" w14:textId="77777777" w:rsidR="00A535C7" w:rsidRDefault="00A535C7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1BB110B8" w14:textId="77777777" w:rsidR="00A535C7" w:rsidRDefault="00A535C7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72DB2B5F" w14:textId="77777777" w:rsidR="00A535C7" w:rsidRDefault="00A535C7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5D1BD51E" w14:textId="77777777" w:rsidR="00A535C7" w:rsidRDefault="00A535C7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0FCBD89C" w14:textId="77777777" w:rsidR="0082569E" w:rsidRPr="007D5AC6" w:rsidRDefault="0082569E" w:rsidP="0082569E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>Veterans</w:t>
      </w:r>
      <w:r w:rsidRPr="007D5AC6">
        <w:rPr>
          <w:rFonts w:asciiTheme="minorHAnsi" w:hAnsiTheme="minorHAnsi" w:cstheme="minorHAnsi"/>
          <w:b/>
          <w:sz w:val="32"/>
          <w:szCs w:val="32"/>
          <w:u w:val="single"/>
        </w:rPr>
        <w:t xml:space="preserve"> Cup </w:t>
      </w:r>
    </w:p>
    <w:p w14:paraId="1A41A40D" w14:textId="77777777" w:rsidR="0082569E" w:rsidRDefault="0082569E" w:rsidP="0082569E">
      <w:pPr>
        <w:ind w:left="2160" w:hanging="1451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</w:r>
      <w:r w:rsidRPr="0082569E">
        <w:rPr>
          <w:rFonts w:asciiTheme="minorHAnsi" w:hAnsiTheme="minorHAnsi" w:cstheme="minorHAnsi"/>
          <w:sz w:val="32"/>
          <w:szCs w:val="32"/>
        </w:rPr>
        <w:t>The Racecouse Ground, Alexandra Park, Alexandra Palace Way, London N22 7AX</w:t>
      </w:r>
    </w:p>
    <w:p w14:paraId="633F5638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21</w:t>
      </w:r>
      <w:r w:rsidRPr="0082569E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</w:t>
      </w:r>
      <w:r w:rsidRPr="0082569E">
        <w:rPr>
          <w:rFonts w:asciiTheme="minorHAnsi" w:hAnsiTheme="minorHAnsi" w:cstheme="minorHAnsi"/>
          <w:sz w:val="32"/>
          <w:szCs w:val="32"/>
        </w:rPr>
        <w:t>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0FDB97D6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765C9906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Alexandra Palace (Rail)</w:t>
      </w:r>
    </w:p>
    <w:p w14:paraId="5967626E" w14:textId="77777777" w:rsidR="0082569E" w:rsidRDefault="0082569E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6E37FB7C" w14:textId="77777777" w:rsidR="0082569E" w:rsidRPr="007D5AC6" w:rsidRDefault="0082569E" w:rsidP="0082569E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 xml:space="preserve">Surrey Kent Senior </w:t>
      </w:r>
      <w:r w:rsidRPr="007D5AC6">
        <w:rPr>
          <w:rFonts w:asciiTheme="minorHAnsi" w:hAnsiTheme="minorHAnsi" w:cstheme="minorHAnsi"/>
          <w:b/>
          <w:sz w:val="32"/>
          <w:szCs w:val="32"/>
          <w:u w:val="single"/>
        </w:rPr>
        <w:t xml:space="preserve">Cup </w:t>
      </w:r>
    </w:p>
    <w:p w14:paraId="74B7C8F7" w14:textId="77777777" w:rsidR="0082569E" w:rsidRDefault="0082569E" w:rsidP="0082569E">
      <w:pPr>
        <w:ind w:left="2160" w:hanging="1451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HSBC Sports &amp; Social Club, </w:t>
      </w:r>
      <w:r w:rsidRPr="0082569E">
        <w:rPr>
          <w:rFonts w:asciiTheme="minorHAnsi" w:hAnsiTheme="minorHAnsi" w:cstheme="minorHAnsi"/>
          <w:sz w:val="32"/>
          <w:szCs w:val="32"/>
        </w:rPr>
        <w:t>Lennard Rd, Beckenham BR3 1QW</w:t>
      </w:r>
    </w:p>
    <w:p w14:paraId="49A5B4ED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28</w:t>
      </w:r>
      <w:r w:rsidRPr="0082569E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</w:t>
      </w:r>
      <w:r w:rsidRPr="0082569E">
        <w:rPr>
          <w:rFonts w:asciiTheme="minorHAnsi" w:hAnsiTheme="minorHAnsi" w:cstheme="minorHAnsi"/>
          <w:sz w:val="32"/>
          <w:szCs w:val="32"/>
        </w:rPr>
        <w:t>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751AB20D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pm </w:t>
      </w:r>
    </w:p>
    <w:p w14:paraId="1C2D8147" w14:textId="77777777" w:rsidR="0082569E" w:rsidRDefault="0082569E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 w:rsidR="00A535C7">
        <w:rPr>
          <w:rFonts w:asciiTheme="minorHAnsi" w:hAnsiTheme="minorHAnsi" w:cstheme="minorHAnsi"/>
          <w:sz w:val="32"/>
          <w:szCs w:val="32"/>
        </w:rPr>
        <w:t>New Beckenham</w:t>
      </w:r>
      <w:r>
        <w:rPr>
          <w:rFonts w:asciiTheme="minorHAnsi" w:hAnsiTheme="minorHAnsi" w:cstheme="minorHAnsi"/>
          <w:sz w:val="32"/>
          <w:szCs w:val="32"/>
        </w:rPr>
        <w:t xml:space="preserve"> (Rail)</w:t>
      </w:r>
    </w:p>
    <w:p w14:paraId="18C551A5" w14:textId="77777777" w:rsidR="00A535C7" w:rsidRDefault="00A535C7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64D9DA0A" w14:textId="77777777" w:rsidR="00A535C7" w:rsidRPr="007D5AC6" w:rsidRDefault="00A535C7" w:rsidP="00A535C7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 xml:space="preserve">Surrey Kent Intermediate </w:t>
      </w:r>
      <w:r w:rsidRPr="007D5AC6">
        <w:rPr>
          <w:rFonts w:asciiTheme="minorHAnsi" w:hAnsiTheme="minorHAnsi" w:cstheme="minorHAnsi"/>
          <w:b/>
          <w:sz w:val="32"/>
          <w:szCs w:val="32"/>
          <w:u w:val="single"/>
        </w:rPr>
        <w:t xml:space="preserve">Cup </w:t>
      </w:r>
    </w:p>
    <w:p w14:paraId="148EAD31" w14:textId="77777777" w:rsidR="00A535C7" w:rsidRDefault="00A535C7" w:rsidP="00A535C7">
      <w:pPr>
        <w:ind w:left="2160" w:hanging="1451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HSBC Sports &amp; Social Club, </w:t>
      </w:r>
      <w:r w:rsidRPr="0082569E">
        <w:rPr>
          <w:rFonts w:asciiTheme="minorHAnsi" w:hAnsiTheme="minorHAnsi" w:cstheme="minorHAnsi"/>
          <w:sz w:val="32"/>
          <w:szCs w:val="32"/>
        </w:rPr>
        <w:t>Lennard Rd, Beckenham BR3 1QW</w:t>
      </w:r>
    </w:p>
    <w:p w14:paraId="4096F86F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28</w:t>
      </w:r>
      <w:r w:rsidRPr="0082569E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</w:t>
      </w:r>
      <w:r w:rsidRPr="0082569E">
        <w:rPr>
          <w:rFonts w:asciiTheme="minorHAnsi" w:hAnsiTheme="minorHAnsi" w:cstheme="minorHAnsi"/>
          <w:sz w:val="32"/>
          <w:szCs w:val="32"/>
        </w:rPr>
        <w:t>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7AC586AC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12:30pm </w:t>
      </w:r>
    </w:p>
    <w:p w14:paraId="06CC7836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New Beckenham (Rail)</w:t>
      </w:r>
    </w:p>
    <w:p w14:paraId="6D2C6FAE" w14:textId="77777777" w:rsidR="00A535C7" w:rsidRDefault="00A535C7" w:rsidP="0082569E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5CC54BAA" w14:textId="77777777" w:rsidR="00A535C7" w:rsidRPr="007D5AC6" w:rsidRDefault="00A535C7" w:rsidP="00A535C7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 xml:space="preserve">Middlesex Essex Senior Cup </w:t>
      </w:r>
    </w:p>
    <w:p w14:paraId="17F49080" w14:textId="77777777" w:rsidR="00A535C7" w:rsidRDefault="00A535C7" w:rsidP="00A535C7">
      <w:pPr>
        <w:ind w:left="2160" w:hanging="1451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Old Parmiterians, </w:t>
      </w:r>
      <w:r w:rsidRPr="00A535C7">
        <w:rPr>
          <w:rFonts w:asciiTheme="minorHAnsi" w:hAnsiTheme="minorHAnsi" w:cstheme="minorHAnsi"/>
          <w:sz w:val="32"/>
          <w:szCs w:val="32"/>
        </w:rPr>
        <w:t>Douglas Eyre Centre, 148 Coppermill Ln, Walthamstow, London E17 7HE</w:t>
      </w:r>
    </w:p>
    <w:p w14:paraId="1C584CE1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28</w:t>
      </w:r>
      <w:r w:rsidRPr="0082569E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</w:t>
      </w:r>
      <w:r w:rsidRPr="0082569E">
        <w:rPr>
          <w:rFonts w:asciiTheme="minorHAnsi" w:hAnsiTheme="minorHAnsi" w:cstheme="minorHAnsi"/>
          <w:sz w:val="32"/>
          <w:szCs w:val="32"/>
        </w:rPr>
        <w:t>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028A0711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3:00pm </w:t>
      </w:r>
    </w:p>
    <w:p w14:paraId="043DDAEA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Blackhorse Road (TFL Overground)</w:t>
      </w:r>
    </w:p>
    <w:p w14:paraId="5403FE47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383ECE43" w14:textId="77777777" w:rsidR="00A535C7" w:rsidRPr="007D5AC6" w:rsidRDefault="00A535C7" w:rsidP="00A535C7">
      <w:pPr>
        <w:ind w:left="709"/>
        <w:jc w:val="both"/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sz w:val="32"/>
          <w:szCs w:val="32"/>
          <w:u w:val="single"/>
        </w:rPr>
        <w:t xml:space="preserve">Middlesex Essex Intermediate Cup </w:t>
      </w:r>
    </w:p>
    <w:p w14:paraId="5C7BC125" w14:textId="77777777" w:rsidR="00A535C7" w:rsidRDefault="00A535C7" w:rsidP="00A535C7">
      <w:pPr>
        <w:ind w:left="2160" w:hanging="1451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Ground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Old Parmiterians, </w:t>
      </w:r>
      <w:r w:rsidRPr="00A535C7">
        <w:rPr>
          <w:rFonts w:asciiTheme="minorHAnsi" w:hAnsiTheme="minorHAnsi" w:cstheme="minorHAnsi"/>
          <w:sz w:val="32"/>
          <w:szCs w:val="32"/>
        </w:rPr>
        <w:t>Douglas Eyre Centre, 148 Coppermill Ln, Walthamstow, London E17 7HE</w:t>
      </w:r>
    </w:p>
    <w:p w14:paraId="12AD9C5C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 w:rsidRPr="00097764">
        <w:rPr>
          <w:rFonts w:asciiTheme="minorHAnsi" w:hAnsiTheme="minorHAnsi" w:cstheme="minorHAnsi"/>
          <w:b/>
          <w:sz w:val="32"/>
          <w:szCs w:val="32"/>
        </w:rPr>
        <w:t>Date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>28</w:t>
      </w:r>
      <w:r w:rsidRPr="0082569E">
        <w:rPr>
          <w:rFonts w:asciiTheme="minorHAnsi" w:hAnsiTheme="minorHAnsi" w:cstheme="minorHAnsi"/>
          <w:sz w:val="32"/>
          <w:szCs w:val="32"/>
        </w:rPr>
        <w:t>/</w:t>
      </w:r>
      <w:r>
        <w:rPr>
          <w:rFonts w:asciiTheme="minorHAnsi" w:hAnsiTheme="minorHAnsi" w:cstheme="minorHAnsi"/>
          <w:sz w:val="32"/>
          <w:szCs w:val="32"/>
        </w:rPr>
        <w:t>0</w:t>
      </w:r>
      <w:r w:rsidRPr="0082569E">
        <w:rPr>
          <w:rFonts w:asciiTheme="minorHAnsi" w:hAnsiTheme="minorHAnsi" w:cstheme="minorHAnsi"/>
          <w:sz w:val="32"/>
          <w:szCs w:val="32"/>
        </w:rPr>
        <w:t>3/20</w:t>
      </w:r>
      <w:r>
        <w:rPr>
          <w:rFonts w:asciiTheme="minorHAnsi" w:hAnsiTheme="minorHAnsi" w:cstheme="minorHAnsi"/>
          <w:sz w:val="32"/>
          <w:szCs w:val="32"/>
        </w:rPr>
        <w:t>20</w:t>
      </w:r>
    </w:p>
    <w:p w14:paraId="295428D3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Kick Off -</w:t>
      </w:r>
      <w:r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ab/>
        <w:t xml:space="preserve">12:30pm </w:t>
      </w:r>
    </w:p>
    <w:p w14:paraId="1CAEF15C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Nearest Station –</w:t>
      </w:r>
      <w:r>
        <w:rPr>
          <w:rFonts w:asciiTheme="minorHAnsi" w:hAnsiTheme="minorHAnsi" w:cstheme="minorHAnsi"/>
          <w:sz w:val="32"/>
          <w:szCs w:val="32"/>
        </w:rPr>
        <w:t xml:space="preserve"> Blackhorse Road (TFL Overground)</w:t>
      </w:r>
    </w:p>
    <w:p w14:paraId="7E6E0D91" w14:textId="77777777" w:rsidR="00A535C7" w:rsidRDefault="00A535C7" w:rsidP="00A535C7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5F0B67E3" w14:textId="77777777" w:rsidR="0082569E" w:rsidRDefault="0082569E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539D652D" w14:textId="77777777" w:rsidR="0082569E" w:rsidRDefault="0082569E" w:rsidP="00097764">
      <w:pPr>
        <w:ind w:left="709"/>
        <w:jc w:val="both"/>
        <w:rPr>
          <w:rFonts w:asciiTheme="minorHAnsi" w:hAnsiTheme="minorHAnsi" w:cstheme="minorHAnsi"/>
          <w:sz w:val="32"/>
          <w:szCs w:val="32"/>
        </w:rPr>
      </w:pPr>
    </w:p>
    <w:p w14:paraId="583F56E6" w14:textId="77777777" w:rsidR="007A5C8B" w:rsidRPr="002434F6" w:rsidRDefault="007A5C8B" w:rsidP="00D80867">
      <w:pPr>
        <w:tabs>
          <w:tab w:val="left" w:pos="6888"/>
        </w:tabs>
        <w:rPr>
          <w:rFonts w:ascii="FS Jack" w:hAnsi="FS Jack"/>
          <w:sz w:val="22"/>
          <w:szCs w:val="22"/>
        </w:rPr>
      </w:pPr>
    </w:p>
    <w:sectPr w:rsidR="007A5C8B" w:rsidRPr="002434F6" w:rsidSect="00966339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BE1E6" w14:textId="77777777" w:rsidR="008F16A3" w:rsidRDefault="008F16A3" w:rsidP="00567C56">
      <w:r>
        <w:separator/>
      </w:r>
    </w:p>
  </w:endnote>
  <w:endnote w:type="continuationSeparator" w:id="0">
    <w:p w14:paraId="54BEAAF4" w14:textId="77777777" w:rsidR="008F16A3" w:rsidRDefault="008F16A3" w:rsidP="00567C56">
      <w:r>
        <w:continuationSeparator/>
      </w:r>
    </w:p>
  </w:endnote>
  <w:endnote w:type="continuationNotice" w:id="1">
    <w:p w14:paraId="7E0EB8BE" w14:textId="77777777" w:rsidR="00AF4F35" w:rsidRDefault="00AF4F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Jack">
    <w:panose1 w:val="00000000000000000000"/>
    <w:charset w:val="00"/>
    <w:family w:val="modern"/>
    <w:notTrueType/>
    <w:pitch w:val="variable"/>
    <w:sig w:usb0="A00000AF" w:usb1="4000205A" w:usb2="00000000" w:usb3="00000000" w:csb0="0000009B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A8F7A" w14:textId="77777777" w:rsidR="007A5C8B" w:rsidRPr="002434F6" w:rsidRDefault="002434F6" w:rsidP="002434F6">
    <w:pPr>
      <w:jc w:val="center"/>
      <w:rPr>
        <w:rFonts w:ascii="FS Jack" w:hAnsi="FS Jack"/>
        <w:b/>
        <w:sz w:val="20"/>
      </w:rPr>
    </w:pPr>
    <w:r w:rsidRPr="002434F6">
      <w:rPr>
        <w:rFonts w:ascii="FS Jack" w:hAnsi="FS Jack"/>
        <w:b/>
        <w:sz w:val="20"/>
      </w:rPr>
      <w:t>Member-Focused</w:t>
    </w:r>
    <w:r w:rsidRPr="002434F6">
      <w:rPr>
        <w:rFonts w:ascii="FS Jack" w:hAnsi="FS Jack"/>
        <w:sz w:val="20"/>
      </w:rPr>
      <w:t xml:space="preserve"> – </w:t>
    </w:r>
    <w:r w:rsidRPr="002434F6">
      <w:rPr>
        <w:rFonts w:ascii="FS Jack" w:hAnsi="FS Jack"/>
        <w:b/>
        <w:sz w:val="20"/>
      </w:rPr>
      <w:t>Professional - Integrity – Teamwork</w:t>
    </w:r>
    <w:r w:rsidRPr="002434F6">
      <w:rPr>
        <w:rFonts w:ascii="FS Jack" w:hAnsi="FS Jack"/>
        <w:sz w:val="20"/>
      </w:rPr>
      <w:t xml:space="preserve"> – </w:t>
    </w:r>
    <w:r w:rsidRPr="002434F6">
      <w:rPr>
        <w:rFonts w:ascii="FS Jack" w:hAnsi="FS Jack"/>
        <w:b/>
        <w:sz w:val="20"/>
      </w:rPr>
      <w:t>Progressive</w:t>
    </w:r>
  </w:p>
  <w:p w14:paraId="2E3F2977" w14:textId="77777777" w:rsidR="002434F6" w:rsidRPr="002434F6" w:rsidRDefault="002434F6" w:rsidP="002434F6">
    <w:pPr>
      <w:pStyle w:val="Footer"/>
      <w:jc w:val="center"/>
      <w:rPr>
        <w:rFonts w:ascii="FS Jack" w:hAnsi="FS Jack" w:cs="Arial"/>
        <w:color w:val="948A54"/>
        <w:sz w:val="12"/>
      </w:rPr>
    </w:pPr>
    <w:r w:rsidRPr="002434F6">
      <w:rPr>
        <w:rFonts w:ascii="FS Jack" w:hAnsi="FS Jack"/>
        <w:color w:val="948A54"/>
        <w:sz w:val="18"/>
      </w:rPr>
      <w:t>Amateur Football Alliance Ltd, Unit 3, 7 Wenlock Road, London, N1 7SL. Company No. 03957859</w:t>
    </w:r>
  </w:p>
  <w:p w14:paraId="482694AB" w14:textId="77777777" w:rsidR="002434F6" w:rsidRDefault="002434F6" w:rsidP="002434F6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DAE9C6" w14:textId="77777777" w:rsidR="008F16A3" w:rsidRDefault="008F16A3" w:rsidP="00567C56">
      <w:r>
        <w:separator/>
      </w:r>
    </w:p>
  </w:footnote>
  <w:footnote w:type="continuationSeparator" w:id="0">
    <w:p w14:paraId="253C1E09" w14:textId="77777777" w:rsidR="008F16A3" w:rsidRDefault="008F16A3" w:rsidP="00567C56">
      <w:r>
        <w:continuationSeparator/>
      </w:r>
    </w:p>
  </w:footnote>
  <w:footnote w:type="continuationNotice" w:id="1">
    <w:p w14:paraId="2AC01DCE" w14:textId="77777777" w:rsidR="00AF4F35" w:rsidRDefault="00AF4F3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135CA"/>
    <w:multiLevelType w:val="hybridMultilevel"/>
    <w:tmpl w:val="F6A8146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428B6"/>
    <w:multiLevelType w:val="hybridMultilevel"/>
    <w:tmpl w:val="0586390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473AE"/>
    <w:multiLevelType w:val="hybridMultilevel"/>
    <w:tmpl w:val="511AB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C05A2"/>
    <w:multiLevelType w:val="hybridMultilevel"/>
    <w:tmpl w:val="A15CEEAA"/>
    <w:lvl w:ilvl="0" w:tplc="D3B2F7E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2979E4"/>
    <w:multiLevelType w:val="hybridMultilevel"/>
    <w:tmpl w:val="D41246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70EDD"/>
    <w:multiLevelType w:val="hybridMultilevel"/>
    <w:tmpl w:val="E6F83BC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2161F"/>
    <w:multiLevelType w:val="hybridMultilevel"/>
    <w:tmpl w:val="AAECA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E91A3E"/>
    <w:multiLevelType w:val="hybridMultilevel"/>
    <w:tmpl w:val="F564BB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34B3A"/>
    <w:multiLevelType w:val="hybridMultilevel"/>
    <w:tmpl w:val="517EA292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49947B9"/>
    <w:multiLevelType w:val="hybridMultilevel"/>
    <w:tmpl w:val="B5DEB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47729"/>
    <w:multiLevelType w:val="hybridMultilevel"/>
    <w:tmpl w:val="CCD6E16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1950FD"/>
    <w:multiLevelType w:val="hybridMultilevel"/>
    <w:tmpl w:val="9B9A0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CC63FA"/>
    <w:multiLevelType w:val="hybridMultilevel"/>
    <w:tmpl w:val="5F5A9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037EC6"/>
    <w:multiLevelType w:val="hybridMultilevel"/>
    <w:tmpl w:val="81C6017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E10E7"/>
    <w:multiLevelType w:val="hybridMultilevel"/>
    <w:tmpl w:val="34B2FF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9CF6760"/>
    <w:multiLevelType w:val="hybridMultilevel"/>
    <w:tmpl w:val="5E42A08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42F41"/>
    <w:multiLevelType w:val="hybridMultilevel"/>
    <w:tmpl w:val="39B66B1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ACC5FA1"/>
    <w:multiLevelType w:val="hybridMultilevel"/>
    <w:tmpl w:val="DCCAE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134C2"/>
    <w:multiLevelType w:val="hybridMultilevel"/>
    <w:tmpl w:val="69C62AC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066F82"/>
    <w:multiLevelType w:val="hybridMultilevel"/>
    <w:tmpl w:val="0100A16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F22E2"/>
    <w:multiLevelType w:val="hybridMultilevel"/>
    <w:tmpl w:val="EFBA3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F6C65"/>
    <w:multiLevelType w:val="hybridMultilevel"/>
    <w:tmpl w:val="59268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53131F"/>
    <w:multiLevelType w:val="hybridMultilevel"/>
    <w:tmpl w:val="56D82F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C746BB"/>
    <w:multiLevelType w:val="hybridMultilevel"/>
    <w:tmpl w:val="85C0AFC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172619"/>
    <w:multiLevelType w:val="hybridMultilevel"/>
    <w:tmpl w:val="BB48444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8E803D7"/>
    <w:multiLevelType w:val="hybridMultilevel"/>
    <w:tmpl w:val="F894D6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20737"/>
    <w:multiLevelType w:val="hybridMultilevel"/>
    <w:tmpl w:val="1000332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FA4FA2"/>
    <w:multiLevelType w:val="hybridMultilevel"/>
    <w:tmpl w:val="D3F8772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0486F"/>
    <w:multiLevelType w:val="hybridMultilevel"/>
    <w:tmpl w:val="30929FFA"/>
    <w:lvl w:ilvl="0" w:tplc="0809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9" w15:restartNumberingAfterBreak="0">
    <w:nsid w:val="66FB6743"/>
    <w:multiLevelType w:val="hybridMultilevel"/>
    <w:tmpl w:val="6F429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C6ED8"/>
    <w:multiLevelType w:val="hybridMultilevel"/>
    <w:tmpl w:val="40822BB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D769EC"/>
    <w:multiLevelType w:val="hybridMultilevel"/>
    <w:tmpl w:val="B28AF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F90506"/>
    <w:multiLevelType w:val="multilevel"/>
    <w:tmpl w:val="A3266760"/>
    <w:lvl w:ilvl="0">
      <w:start w:val="1"/>
      <w:numFmt w:val="decimal"/>
      <w:pStyle w:val="NumberedList"/>
      <w:lvlText w:val="%1."/>
      <w:lvlJc w:val="left"/>
      <w:pPr>
        <w:ind w:left="720" w:hanging="720"/>
      </w:pPr>
      <w:rPr>
        <w:rFonts w:ascii="Arial" w:hAnsi="Arial" w:cs="Arial" w:hint="default"/>
        <w:b w:val="0"/>
        <w:i w:val="0"/>
        <w:sz w:val="20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sz w:val="20"/>
        <w:u w:val="none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b w:val="0"/>
        <w:i w:val="0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494"/>
        </w:tabs>
        <w:ind w:left="2494" w:hanging="1054"/>
      </w:pPr>
      <w:rPr>
        <w:rFonts w:ascii="Arial" w:hAnsi="Arial" w:cs="Arial" w:hint="default"/>
        <w:b w:val="0"/>
        <w:i w:val="0"/>
        <w:sz w:val="20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3742"/>
        </w:tabs>
        <w:ind w:left="3742" w:hanging="1248"/>
      </w:pPr>
      <w:rPr>
        <w:rFonts w:ascii="Arial" w:hAnsi="Arial" w:cs="Arial" w:hint="default"/>
        <w:b w:val="0"/>
        <w:i w:val="0"/>
        <w:sz w:val="20"/>
        <w:u w:val="none"/>
      </w:rPr>
    </w:lvl>
    <w:lvl w:ilvl="5">
      <w:start w:val="1"/>
      <w:numFmt w:val="lowerLetter"/>
      <w:lvlText w:val="(%6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b w:val="0"/>
        <w:i w:val="0"/>
        <w:sz w:val="20"/>
        <w:u w:val="none"/>
      </w:rPr>
    </w:lvl>
    <w:lvl w:ilvl="6">
      <w:start w:val="1"/>
      <w:numFmt w:val="lowerRoman"/>
      <w:lvlText w:val="(%7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sz w:val="20"/>
        <w:u w:val="none"/>
      </w:rPr>
    </w:lvl>
    <w:lvl w:ilvl="7">
      <w:start w:val="1"/>
      <w:numFmt w:val="lowerRoman"/>
      <w:lvlText w:val="%8"/>
      <w:lvlJc w:val="left"/>
      <w:pPr>
        <w:tabs>
          <w:tab w:val="num" w:pos="3957"/>
        </w:tabs>
        <w:ind w:left="3742" w:hanging="1225"/>
      </w:pPr>
      <w:rPr>
        <w:rFonts w:ascii="Arial" w:hAnsi="Arial" w:cs="Arial" w:hint="default"/>
        <w:b w:val="0"/>
        <w:i w:val="0"/>
        <w:sz w:val="20"/>
        <w:u w:val="none"/>
      </w:rPr>
    </w:lvl>
    <w:lvl w:ilvl="8">
      <w:start w:val="1"/>
      <w:numFmt w:val="lowerLetter"/>
      <w:lvlText w:val="%9"/>
      <w:lvlJc w:val="left"/>
      <w:pPr>
        <w:tabs>
          <w:tab w:val="num" w:pos="4320"/>
        </w:tabs>
        <w:ind w:left="4320" w:hanging="1440"/>
      </w:pPr>
      <w:rPr>
        <w:rFonts w:ascii="Arial" w:hAnsi="Arial" w:cs="Arial" w:hint="default"/>
        <w:b w:val="0"/>
        <w:i w:val="0"/>
        <w:sz w:val="20"/>
        <w:u w:val="none"/>
      </w:rPr>
    </w:lvl>
  </w:abstractNum>
  <w:abstractNum w:abstractNumId="33" w15:restartNumberingAfterBreak="0">
    <w:nsid w:val="6E092C9A"/>
    <w:multiLevelType w:val="multilevel"/>
    <w:tmpl w:val="942A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632C48"/>
    <w:multiLevelType w:val="hybridMultilevel"/>
    <w:tmpl w:val="0D0E37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3354CA"/>
    <w:multiLevelType w:val="hybridMultilevel"/>
    <w:tmpl w:val="41EC6B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B9552B"/>
    <w:multiLevelType w:val="hybridMultilevel"/>
    <w:tmpl w:val="6F72C8CE"/>
    <w:lvl w:ilvl="0" w:tplc="44E67B38">
      <w:numFmt w:val="bullet"/>
      <w:lvlText w:val="-"/>
      <w:lvlJc w:val="left"/>
      <w:pPr>
        <w:ind w:left="703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37" w15:restartNumberingAfterBreak="0">
    <w:nsid w:val="6FB95C81"/>
    <w:multiLevelType w:val="hybridMultilevel"/>
    <w:tmpl w:val="C3B21A68"/>
    <w:lvl w:ilvl="0" w:tplc="C7580D7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807DB"/>
    <w:multiLevelType w:val="hybridMultilevel"/>
    <w:tmpl w:val="0618FF2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A8659B"/>
    <w:multiLevelType w:val="hybridMultilevel"/>
    <w:tmpl w:val="5DC0168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DA60A08"/>
    <w:multiLevelType w:val="hybridMultilevel"/>
    <w:tmpl w:val="072C7FD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36"/>
  </w:num>
  <w:num w:numId="4">
    <w:abstractNumId w:val="7"/>
  </w:num>
  <w:num w:numId="5">
    <w:abstractNumId w:val="25"/>
  </w:num>
  <w:num w:numId="6">
    <w:abstractNumId w:val="38"/>
  </w:num>
  <w:num w:numId="7">
    <w:abstractNumId w:val="39"/>
  </w:num>
  <w:num w:numId="8">
    <w:abstractNumId w:val="17"/>
  </w:num>
  <w:num w:numId="9">
    <w:abstractNumId w:val="33"/>
  </w:num>
  <w:num w:numId="10">
    <w:abstractNumId w:val="8"/>
  </w:num>
  <w:num w:numId="11">
    <w:abstractNumId w:val="11"/>
  </w:num>
  <w:num w:numId="12">
    <w:abstractNumId w:val="37"/>
  </w:num>
  <w:num w:numId="13">
    <w:abstractNumId w:val="29"/>
  </w:num>
  <w:num w:numId="14">
    <w:abstractNumId w:val="12"/>
  </w:num>
  <w:num w:numId="15">
    <w:abstractNumId w:val="2"/>
  </w:num>
  <w:num w:numId="16">
    <w:abstractNumId w:val="4"/>
  </w:num>
  <w:num w:numId="17">
    <w:abstractNumId w:val="0"/>
  </w:num>
  <w:num w:numId="18">
    <w:abstractNumId w:val="34"/>
  </w:num>
  <w:num w:numId="19">
    <w:abstractNumId w:val="21"/>
  </w:num>
  <w:num w:numId="20">
    <w:abstractNumId w:val="9"/>
  </w:num>
  <w:num w:numId="21">
    <w:abstractNumId w:val="31"/>
  </w:num>
  <w:num w:numId="22">
    <w:abstractNumId w:val="30"/>
  </w:num>
  <w:num w:numId="23">
    <w:abstractNumId w:val="23"/>
  </w:num>
  <w:num w:numId="24">
    <w:abstractNumId w:val="22"/>
  </w:num>
  <w:num w:numId="25">
    <w:abstractNumId w:val="10"/>
  </w:num>
  <w:num w:numId="26">
    <w:abstractNumId w:val="40"/>
  </w:num>
  <w:num w:numId="27">
    <w:abstractNumId w:val="13"/>
  </w:num>
  <w:num w:numId="28">
    <w:abstractNumId w:val="15"/>
  </w:num>
  <w:num w:numId="29">
    <w:abstractNumId w:val="18"/>
  </w:num>
  <w:num w:numId="30">
    <w:abstractNumId w:val="26"/>
  </w:num>
  <w:num w:numId="31">
    <w:abstractNumId w:val="20"/>
  </w:num>
  <w:num w:numId="32">
    <w:abstractNumId w:val="1"/>
  </w:num>
  <w:num w:numId="33">
    <w:abstractNumId w:val="28"/>
  </w:num>
  <w:num w:numId="34">
    <w:abstractNumId w:val="35"/>
  </w:num>
  <w:num w:numId="35">
    <w:abstractNumId w:val="27"/>
  </w:num>
  <w:num w:numId="36">
    <w:abstractNumId w:val="27"/>
  </w:num>
  <w:num w:numId="37">
    <w:abstractNumId w:val="6"/>
  </w:num>
  <w:num w:numId="38">
    <w:abstractNumId w:val="19"/>
  </w:num>
  <w:num w:numId="39">
    <w:abstractNumId w:val="14"/>
  </w:num>
  <w:num w:numId="40">
    <w:abstractNumId w:val="16"/>
  </w:num>
  <w:num w:numId="41">
    <w:abstractNumId w:val="24"/>
  </w:num>
  <w:num w:numId="42">
    <w:abstractNumId w:val="3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bM0tjQ0MzQ2NjdX0lEKTi0uzszPAykwqQUAd9OhJSwAAAA="/>
  </w:docVars>
  <w:rsids>
    <w:rsidRoot w:val="00966339"/>
    <w:rsid w:val="00004694"/>
    <w:rsid w:val="0002399F"/>
    <w:rsid w:val="00031241"/>
    <w:rsid w:val="00051826"/>
    <w:rsid w:val="00055B3A"/>
    <w:rsid w:val="0006499A"/>
    <w:rsid w:val="000674C4"/>
    <w:rsid w:val="000859AC"/>
    <w:rsid w:val="00097764"/>
    <w:rsid w:val="000A0C72"/>
    <w:rsid w:val="000D76A0"/>
    <w:rsid w:val="000E08A2"/>
    <w:rsid w:val="000F2176"/>
    <w:rsid w:val="00100A4C"/>
    <w:rsid w:val="00106ECE"/>
    <w:rsid w:val="00107351"/>
    <w:rsid w:val="00121979"/>
    <w:rsid w:val="001372AC"/>
    <w:rsid w:val="00194E59"/>
    <w:rsid w:val="001B38EB"/>
    <w:rsid w:val="001C7E6E"/>
    <w:rsid w:val="001F2697"/>
    <w:rsid w:val="001F7465"/>
    <w:rsid w:val="002003A2"/>
    <w:rsid w:val="00204C42"/>
    <w:rsid w:val="002260CA"/>
    <w:rsid w:val="002434F6"/>
    <w:rsid w:val="00251253"/>
    <w:rsid w:val="002552A2"/>
    <w:rsid w:val="00281126"/>
    <w:rsid w:val="002834EF"/>
    <w:rsid w:val="0028590C"/>
    <w:rsid w:val="002948AA"/>
    <w:rsid w:val="002A4C1E"/>
    <w:rsid w:val="002B0531"/>
    <w:rsid w:val="002B1539"/>
    <w:rsid w:val="0030229B"/>
    <w:rsid w:val="00307673"/>
    <w:rsid w:val="00316614"/>
    <w:rsid w:val="00332DA2"/>
    <w:rsid w:val="00347376"/>
    <w:rsid w:val="00354E46"/>
    <w:rsid w:val="0038769D"/>
    <w:rsid w:val="00397B74"/>
    <w:rsid w:val="003A1102"/>
    <w:rsid w:val="003A6F99"/>
    <w:rsid w:val="003A7ECB"/>
    <w:rsid w:val="003B17FB"/>
    <w:rsid w:val="003C0EAD"/>
    <w:rsid w:val="003C6B75"/>
    <w:rsid w:val="003D60F9"/>
    <w:rsid w:val="00424B0C"/>
    <w:rsid w:val="004551DB"/>
    <w:rsid w:val="004577D6"/>
    <w:rsid w:val="00482529"/>
    <w:rsid w:val="00496272"/>
    <w:rsid w:val="00497D36"/>
    <w:rsid w:val="004A27BA"/>
    <w:rsid w:val="005140D6"/>
    <w:rsid w:val="005234A1"/>
    <w:rsid w:val="00532CF8"/>
    <w:rsid w:val="00534776"/>
    <w:rsid w:val="00535379"/>
    <w:rsid w:val="00560DEA"/>
    <w:rsid w:val="00567C56"/>
    <w:rsid w:val="00597340"/>
    <w:rsid w:val="005A1F47"/>
    <w:rsid w:val="005C1E53"/>
    <w:rsid w:val="005C692F"/>
    <w:rsid w:val="005D67FE"/>
    <w:rsid w:val="006063FF"/>
    <w:rsid w:val="00626E48"/>
    <w:rsid w:val="006459A8"/>
    <w:rsid w:val="006505B9"/>
    <w:rsid w:val="0066292C"/>
    <w:rsid w:val="00676BC2"/>
    <w:rsid w:val="00695D4A"/>
    <w:rsid w:val="006A5559"/>
    <w:rsid w:val="006B0061"/>
    <w:rsid w:val="006C7696"/>
    <w:rsid w:val="006D36D6"/>
    <w:rsid w:val="006D6CF5"/>
    <w:rsid w:val="00712B29"/>
    <w:rsid w:val="0075355E"/>
    <w:rsid w:val="007A5C8B"/>
    <w:rsid w:val="007D5AC6"/>
    <w:rsid w:val="007E57A0"/>
    <w:rsid w:val="007F0D2D"/>
    <w:rsid w:val="00820728"/>
    <w:rsid w:val="0082569E"/>
    <w:rsid w:val="00856F93"/>
    <w:rsid w:val="00860858"/>
    <w:rsid w:val="008A08FD"/>
    <w:rsid w:val="008A12A6"/>
    <w:rsid w:val="008B040A"/>
    <w:rsid w:val="008D02E9"/>
    <w:rsid w:val="008E3C75"/>
    <w:rsid w:val="008F1406"/>
    <w:rsid w:val="008F16A3"/>
    <w:rsid w:val="00905F06"/>
    <w:rsid w:val="009128E7"/>
    <w:rsid w:val="00926C39"/>
    <w:rsid w:val="0095191F"/>
    <w:rsid w:val="00966339"/>
    <w:rsid w:val="00982A0E"/>
    <w:rsid w:val="00996A38"/>
    <w:rsid w:val="009A1AB3"/>
    <w:rsid w:val="009A5F7D"/>
    <w:rsid w:val="009B05B7"/>
    <w:rsid w:val="009B1368"/>
    <w:rsid w:val="009C5F0C"/>
    <w:rsid w:val="009C7236"/>
    <w:rsid w:val="009F1C3C"/>
    <w:rsid w:val="00A50806"/>
    <w:rsid w:val="00A535C7"/>
    <w:rsid w:val="00A60E33"/>
    <w:rsid w:val="00A72D93"/>
    <w:rsid w:val="00A7788D"/>
    <w:rsid w:val="00A978E3"/>
    <w:rsid w:val="00AD4134"/>
    <w:rsid w:val="00AE779E"/>
    <w:rsid w:val="00AF26E1"/>
    <w:rsid w:val="00AF4F35"/>
    <w:rsid w:val="00B379CD"/>
    <w:rsid w:val="00B767EB"/>
    <w:rsid w:val="00B82A89"/>
    <w:rsid w:val="00B93E12"/>
    <w:rsid w:val="00BF5853"/>
    <w:rsid w:val="00C11926"/>
    <w:rsid w:val="00C32603"/>
    <w:rsid w:val="00C40DB3"/>
    <w:rsid w:val="00C542FC"/>
    <w:rsid w:val="00C63948"/>
    <w:rsid w:val="00C756C8"/>
    <w:rsid w:val="00C871AD"/>
    <w:rsid w:val="00CE2A81"/>
    <w:rsid w:val="00CF6CD7"/>
    <w:rsid w:val="00D655DE"/>
    <w:rsid w:val="00D67E91"/>
    <w:rsid w:val="00D80867"/>
    <w:rsid w:val="00D81573"/>
    <w:rsid w:val="00DA28CE"/>
    <w:rsid w:val="00DE1C26"/>
    <w:rsid w:val="00DF39B3"/>
    <w:rsid w:val="00E01A2A"/>
    <w:rsid w:val="00E028EA"/>
    <w:rsid w:val="00E1078C"/>
    <w:rsid w:val="00E13985"/>
    <w:rsid w:val="00E518F6"/>
    <w:rsid w:val="00E56810"/>
    <w:rsid w:val="00E70703"/>
    <w:rsid w:val="00E77835"/>
    <w:rsid w:val="00EB0E48"/>
    <w:rsid w:val="00EC3545"/>
    <w:rsid w:val="00ED016B"/>
    <w:rsid w:val="00ED6712"/>
    <w:rsid w:val="00EE796B"/>
    <w:rsid w:val="00EF14F4"/>
    <w:rsid w:val="00F04B7F"/>
    <w:rsid w:val="00F427CA"/>
    <w:rsid w:val="00F60E54"/>
    <w:rsid w:val="00F62383"/>
    <w:rsid w:val="00F83957"/>
    <w:rsid w:val="00FA3BB9"/>
    <w:rsid w:val="00FB5019"/>
    <w:rsid w:val="00FB5C5F"/>
    <w:rsid w:val="00FC3701"/>
    <w:rsid w:val="0D08507E"/>
    <w:rsid w:val="5080CADF"/>
    <w:rsid w:val="7114E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DAD2A57"/>
  <w15:docId w15:val="{1D35970D-E331-4B91-9EEB-55F113455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7D3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6339"/>
    <w:pPr>
      <w:jc w:val="both"/>
    </w:pPr>
    <w:rPr>
      <w:rFonts w:ascii="Arial" w:hAnsi="Arial" w:cs="Arial"/>
      <w:sz w:val="20"/>
    </w:rPr>
  </w:style>
  <w:style w:type="character" w:customStyle="1" w:styleId="BodyTextChar">
    <w:name w:val="Body Text Char"/>
    <w:basedOn w:val="DefaultParagraphFont"/>
    <w:link w:val="BodyText"/>
    <w:rsid w:val="00966339"/>
    <w:rPr>
      <w:rFonts w:ascii="Arial" w:eastAsia="Times New Roman" w:hAnsi="Arial" w:cs="Arial"/>
      <w:sz w:val="20"/>
      <w:szCs w:val="24"/>
    </w:rPr>
  </w:style>
  <w:style w:type="character" w:styleId="Hyperlink">
    <w:name w:val="Hyperlink"/>
    <w:rsid w:val="0096633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6339"/>
    <w:pPr>
      <w:ind w:left="720"/>
    </w:pPr>
  </w:style>
  <w:style w:type="paragraph" w:styleId="NoSpacing">
    <w:name w:val="No Spacing"/>
    <w:uiPriority w:val="1"/>
    <w:qFormat/>
    <w:rsid w:val="00C63948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8D02E9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D02E9"/>
    <w:rPr>
      <w:rFonts w:ascii="Calibri" w:hAnsi="Calibri"/>
      <w:szCs w:val="21"/>
    </w:rPr>
  </w:style>
  <w:style w:type="table" w:styleId="TableGrid">
    <w:name w:val="Table Grid"/>
    <w:basedOn w:val="TableNormal"/>
    <w:uiPriority w:val="59"/>
    <w:rsid w:val="00D815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26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697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BF5853"/>
    <w:pPr>
      <w:spacing w:before="100" w:beforeAutospacing="1" w:after="100" w:afterAutospacing="1"/>
    </w:pPr>
    <w:rPr>
      <w:lang w:eastAsia="en-GB"/>
    </w:rPr>
  </w:style>
  <w:style w:type="character" w:customStyle="1" w:styleId="apple-converted-space">
    <w:name w:val="apple-converted-space"/>
    <w:basedOn w:val="DefaultParagraphFont"/>
    <w:rsid w:val="00BF5853"/>
  </w:style>
  <w:style w:type="paragraph" w:styleId="Footer">
    <w:name w:val="footer"/>
    <w:basedOn w:val="Normal"/>
    <w:link w:val="FooterChar"/>
    <w:rsid w:val="00107351"/>
    <w:pPr>
      <w:tabs>
        <w:tab w:val="center" w:pos="4153"/>
        <w:tab w:val="right" w:pos="8306"/>
      </w:tabs>
    </w:pPr>
    <w:rPr>
      <w:lang w:eastAsia="en-GB"/>
    </w:rPr>
  </w:style>
  <w:style w:type="character" w:customStyle="1" w:styleId="FooterChar">
    <w:name w:val="Footer Char"/>
    <w:basedOn w:val="DefaultParagraphFont"/>
    <w:link w:val="Footer"/>
    <w:rsid w:val="00107351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67C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7C56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97D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GB"/>
    </w:rPr>
  </w:style>
  <w:style w:type="character" w:styleId="CommentReference">
    <w:name w:val="annotation reference"/>
    <w:semiHidden/>
    <w:unhideWhenUsed/>
    <w:rsid w:val="004551DB"/>
    <w:rPr>
      <w:sz w:val="16"/>
      <w:szCs w:val="16"/>
    </w:rPr>
  </w:style>
  <w:style w:type="paragraph" w:customStyle="1" w:styleId="NumberedList">
    <w:name w:val="Numbered List"/>
    <w:basedOn w:val="Normal"/>
    <w:rsid w:val="00E1078C"/>
    <w:pPr>
      <w:numPr>
        <w:numId w:val="43"/>
      </w:numPr>
      <w:jc w:val="both"/>
    </w:pPr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1" ma:contentTypeDescription="Create a new document." ma:contentTypeScope="" ma:versionID="f6571c200c7ea0a130e57ad1f60035cb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98c20f9973e1c2f83f7799c01df0203a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6D2578-2037-4478-980B-552FA8A29D23}">
  <ds:schemaRefs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9737b14c-72ab-4a62-a37c-1c911650c03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f4a4ac3-c746-4c5b-809a-1ada680914cd"/>
  </ds:schemaRefs>
</ds:datastoreItem>
</file>

<file path=customXml/itemProps2.xml><?xml version="1.0" encoding="utf-8"?>
<ds:datastoreItem xmlns:ds="http://schemas.openxmlformats.org/officeDocument/2006/customXml" ds:itemID="{A1295501-F6CB-4F40-82D0-CBDEC122EB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C00223-466A-4568-8BDE-C519F9BE7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BFF683-E090-48EC-92B3-E9385A6CEB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7</Words>
  <Characters>2206</Characters>
  <Application>Microsoft Office Word</Application>
  <DocSecurity>4</DocSecurity>
  <Lines>18</Lines>
  <Paragraphs>5</Paragraphs>
  <ScaleCrop>false</ScaleCrop>
  <Company>The FA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Simpson</dc:creator>
  <cp:keywords/>
  <cp:lastModifiedBy>Melanie Armstrong</cp:lastModifiedBy>
  <cp:revision>7</cp:revision>
  <cp:lastPrinted>2018-08-17T23:40:00Z</cp:lastPrinted>
  <dcterms:created xsi:type="dcterms:W3CDTF">2020-02-11T23:03:00Z</dcterms:created>
  <dcterms:modified xsi:type="dcterms:W3CDTF">2020-02-17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